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727472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5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Hieronim Nykiel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gnieszka Kujaw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1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